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F51899" w:rsidR="00193FAF" w:rsidP="00656520" w:rsidRDefault="2940D49A" w14:paraId="39130243" w14:textId="3DE0A39C">
      <w:pPr>
        <w:jc w:val="center"/>
        <w:rPr>
          <w:rFonts w:ascii="Calibri" w:hAnsi="Calibri" w:cs="Calibri"/>
          <w:b/>
          <w:bCs/>
          <w:color w:val="404040" w:themeColor="text1" w:themeTint="BF"/>
          <w:sz w:val="36"/>
          <w:szCs w:val="36"/>
        </w:rPr>
      </w:pPr>
      <w:r w:rsidRPr="00F51899">
        <w:rPr>
          <w:rFonts w:ascii="Calibri" w:hAnsi="Calibri" w:cs="Calibri"/>
          <w:b/>
          <w:color w:val="404040" w:themeColor="text1" w:themeTint="BF"/>
          <w:sz w:val="36"/>
          <w:szCs w:val="36"/>
        </w:rPr>
        <w:t xml:space="preserve">Lesson </w:t>
      </w:r>
      <w:r w:rsidRPr="00F51899" w:rsidR="00C509E9">
        <w:rPr>
          <w:rFonts w:ascii="Calibri" w:hAnsi="Calibri" w:cs="Calibri"/>
          <w:b/>
          <w:color w:val="404040" w:themeColor="text1" w:themeTint="BF"/>
          <w:sz w:val="36"/>
          <w:szCs w:val="36"/>
        </w:rPr>
        <w:t>0</w:t>
      </w:r>
      <w:r w:rsidRPr="00F51899" w:rsidR="00411004">
        <w:rPr>
          <w:rFonts w:ascii="Calibri" w:hAnsi="Calibri" w:cs="Calibri"/>
          <w:b/>
          <w:color w:val="404040" w:themeColor="text1" w:themeTint="BF"/>
          <w:sz w:val="36"/>
          <w:szCs w:val="36"/>
        </w:rPr>
        <w:t>5</w:t>
      </w:r>
      <w:r w:rsidRPr="00F51899">
        <w:rPr>
          <w:rFonts w:ascii="Calibri" w:hAnsi="Calibri" w:cs="Calibri"/>
          <w:b/>
          <w:color w:val="404040" w:themeColor="text1" w:themeTint="BF"/>
          <w:sz w:val="36"/>
          <w:szCs w:val="36"/>
        </w:rPr>
        <w:t>:</w:t>
      </w:r>
      <w:r w:rsidRPr="00F51899">
        <w:rPr>
          <w:rFonts w:ascii="Calibri" w:hAnsi="Calibri" w:cs="Calibri"/>
          <w:color w:val="404040" w:themeColor="text1" w:themeTint="BF"/>
          <w:sz w:val="36"/>
          <w:szCs w:val="36"/>
        </w:rPr>
        <w:t xml:space="preserve"> </w:t>
      </w:r>
      <w:r w:rsidRPr="00F51899" w:rsidR="00C601B5">
        <w:rPr>
          <w:rFonts w:ascii="Calibri" w:hAnsi="Calibri" w:cs="Calibri"/>
          <w:b/>
          <w:bCs/>
          <w:color w:val="404040" w:themeColor="text1" w:themeTint="BF"/>
          <w:sz w:val="36"/>
          <w:szCs w:val="36"/>
        </w:rPr>
        <w:t xml:space="preserve">Generative AI </w:t>
      </w:r>
      <w:r w:rsidRPr="00F51899" w:rsidR="00411004">
        <w:rPr>
          <w:rFonts w:ascii="Calibri" w:hAnsi="Calibri" w:cs="Calibri"/>
          <w:b/>
          <w:bCs/>
          <w:color w:val="404040" w:themeColor="text1" w:themeTint="BF"/>
          <w:sz w:val="36"/>
          <w:szCs w:val="36"/>
        </w:rPr>
        <w:t xml:space="preserve">Assisted </w:t>
      </w:r>
      <w:r w:rsidRPr="00F51899" w:rsidR="00981FC1">
        <w:rPr>
          <w:rFonts w:ascii="Calibri" w:hAnsi="Calibri" w:cs="Calibri"/>
          <w:b/>
          <w:bCs/>
          <w:color w:val="404040" w:themeColor="text1" w:themeTint="BF"/>
          <w:sz w:val="36"/>
          <w:szCs w:val="36"/>
        </w:rPr>
        <w:t>C</w:t>
      </w:r>
      <w:r w:rsidRPr="00F51899" w:rsidR="00411004">
        <w:rPr>
          <w:rFonts w:ascii="Calibri" w:hAnsi="Calibri" w:cs="Calibri"/>
          <w:b/>
          <w:bCs/>
          <w:color w:val="404040" w:themeColor="text1" w:themeTint="BF"/>
          <w:sz w:val="36"/>
          <w:szCs w:val="36"/>
        </w:rPr>
        <w:t xml:space="preserve">ode </w:t>
      </w:r>
      <w:r w:rsidRPr="00F51899" w:rsidR="00981FC1">
        <w:rPr>
          <w:rFonts w:ascii="Calibri" w:hAnsi="Calibri" w:cs="Calibri"/>
          <w:b/>
          <w:bCs/>
          <w:color w:val="404040" w:themeColor="text1" w:themeTint="BF"/>
          <w:sz w:val="36"/>
          <w:szCs w:val="36"/>
        </w:rPr>
        <w:t>G</w:t>
      </w:r>
      <w:r w:rsidRPr="00F51899" w:rsidR="00411004">
        <w:rPr>
          <w:rFonts w:ascii="Calibri" w:hAnsi="Calibri" w:cs="Calibri"/>
          <w:b/>
          <w:bCs/>
          <w:color w:val="404040" w:themeColor="text1" w:themeTint="BF"/>
          <w:sz w:val="36"/>
          <w:szCs w:val="36"/>
        </w:rPr>
        <w:t>eneration</w:t>
      </w:r>
    </w:p>
    <w:p w:rsidRPr="00F51899" w:rsidR="00C116C5" w:rsidP="00C116C5" w:rsidRDefault="00C116C5" w14:paraId="61BF2A38" w14:textId="77777777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:rsidRPr="00F51899" w:rsidR="004135DD" w:rsidP="36DF4B4D" w:rsidRDefault="0071015E" w14:paraId="669B671A" w14:textId="2E4EC1DB">
      <w:pP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Overview</w:t>
      </w:r>
      <w:r w:rsidRPr="00F51899" w:rsidR="00A6465F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:</w:t>
      </w:r>
      <w:r w:rsidRPr="00F51899" w:rsidR="277AE8DF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</w:p>
    <w:p w:rsidRPr="00F51899" w:rsidR="00411004" w:rsidP="00411004" w:rsidRDefault="00411004" w14:paraId="33CD3C26" w14:textId="4DBF9B6E">
      <w:pPr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The project aims to leverage GitHub Copilot and Visual Studio Code to develop a simple recipe app using React, showcasing a variety of recipes. The app will utilize mock sample data or generated content to populate the recipes. Key features include a list page to display all recipes, a detail page for individual recipes, and</w:t>
      </w:r>
      <w:r w:rsidRPr="00F51899" w:rsidR="00781742">
        <w:rPr>
          <w:rFonts w:ascii="Calibri" w:hAnsi="Calibri" w:cs="Calibri"/>
          <w:color w:val="404040" w:themeColor="text1" w:themeTint="BF"/>
          <w:sz w:val="24"/>
          <w:szCs w:val="24"/>
        </w:rPr>
        <w:t xml:space="preserve"> the</w:t>
      </w: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 xml:space="preserve"> implementation of search functionalities for </w:t>
      </w:r>
      <w:r w:rsidRPr="00F51899" w:rsidR="00781742">
        <w:rPr>
          <w:rFonts w:ascii="Calibri" w:hAnsi="Calibri" w:cs="Calibri"/>
          <w:color w:val="404040" w:themeColor="text1" w:themeTint="BF"/>
          <w:sz w:val="24"/>
          <w:szCs w:val="24"/>
        </w:rPr>
        <w:t xml:space="preserve">an </w:t>
      </w: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enhanced user experience.</w:t>
      </w:r>
    </w:p>
    <w:p w:rsidRPr="00F51899" w:rsidR="00C116C5" w:rsidP="00C116C5" w:rsidRDefault="00C116C5" w14:paraId="470CC0A8" w14:textId="77777777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:rsidRPr="00F51899" w:rsidR="00951E4B" w:rsidP="36DF4B4D" w:rsidRDefault="00951E4B" w14:paraId="78FD291B" w14:textId="1E6FCBFF">
      <w:pP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Instructions</w:t>
      </w:r>
      <w:r w:rsidRPr="00F51899" w:rsidR="00A6465F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:</w:t>
      </w:r>
      <w:r w:rsidRPr="00F51899" w:rsidR="2DAF0B36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</w:p>
    <w:p w:rsidRPr="00F51899" w:rsidR="00A6465F" w:rsidP="00A6465F" w:rsidRDefault="00A6465F" w14:paraId="28A25AB8" w14:textId="52AEA12E">
      <w:pPr>
        <w:pStyle w:val="ListParagraph"/>
        <w:numPr>
          <w:ilvl w:val="0"/>
          <w:numId w:val="16"/>
        </w:numPr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 xml:space="preserve">Review the learning materials in lesson </w:t>
      </w:r>
      <w:r w:rsidRPr="00F51899" w:rsidR="00411004">
        <w:rPr>
          <w:rFonts w:ascii="Calibri" w:hAnsi="Calibri" w:cs="Calibri"/>
          <w:color w:val="404040" w:themeColor="text1" w:themeTint="BF"/>
          <w:sz w:val="24"/>
          <w:szCs w:val="24"/>
        </w:rPr>
        <w:t>5</w:t>
      </w:r>
    </w:p>
    <w:p w:rsidRPr="00F51899" w:rsidR="00441B11" w:rsidP="00A6465F" w:rsidRDefault="00A6465F" w14:paraId="28C1F9D1" w14:textId="77777777">
      <w:pPr>
        <w:pStyle w:val="ListParagraph"/>
        <w:numPr>
          <w:ilvl w:val="0"/>
          <w:numId w:val="16"/>
        </w:numPr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 xml:space="preserve">Carefully read the situation, task, actions, and result sections to grasp the </w:t>
      </w:r>
    </w:p>
    <w:p w:rsidRPr="00F51899" w:rsidR="00A6465F" w:rsidP="00441B11" w:rsidRDefault="00A6465F" w14:paraId="777EFC36" w14:textId="106A552E">
      <w:pPr>
        <w:pStyle w:val="ListParagraph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assignment fully</w:t>
      </w:r>
    </w:p>
    <w:p w:rsidRPr="00F51899" w:rsidR="007B7ACC" w:rsidP="007B7ACC" w:rsidRDefault="00A6465F" w14:paraId="4933562D" w14:textId="5A5275AA">
      <w:pPr>
        <w:pStyle w:val="ListParagraph"/>
        <w:numPr>
          <w:ilvl w:val="0"/>
          <w:numId w:val="16"/>
        </w:numPr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Complete and submit your assignment via the Learning Management System (LMS)</w:t>
      </w:r>
    </w:p>
    <w:p w:rsidRPr="00F51899" w:rsidR="007B7ACC" w:rsidP="00C116C5" w:rsidRDefault="007B7ACC" w14:paraId="1562C218" w14:textId="77777777">
      <w:pPr>
        <w:pStyle w:val="ListParagraph"/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:rsidRPr="00F51899" w:rsidR="00415149" w:rsidP="36DF4B4D" w:rsidRDefault="00415149" w14:paraId="47AFB03C" w14:textId="41F1BC85">
      <w:pP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Situation</w:t>
      </w:r>
      <w:r w:rsidRPr="00F51899" w:rsidR="00A6465F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:</w:t>
      </w:r>
      <w:r w:rsidRPr="00F51899" w:rsidR="6B2CB8EB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</w:p>
    <w:p w:rsidRPr="00F51899" w:rsidR="00411004" w:rsidP="00415149" w:rsidRDefault="00411004" w14:paraId="2A2BD4AD" w14:textId="746C080A">
      <w:pPr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In today's digital age, people often turn to online platforms for recipe ideas and culinary inspiration. However, many existing recipe apps can be overwhelming or lack user-friendly features. As a result, there is a demand for a simple and intuitive recipe app that provides easy access to a variety of recipes while offering functionalities such as search.</w:t>
      </w:r>
    </w:p>
    <w:p w:rsidRPr="00F51899" w:rsidR="009303F1" w:rsidP="009303F1" w:rsidRDefault="009303F1" w14:paraId="2AC7FB1C" w14:textId="77777777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:rsidRPr="00F51899" w:rsidR="00415149" w:rsidP="36DF4B4D" w:rsidRDefault="00415149" w14:paraId="314AD4EE" w14:textId="4CD0134B">
      <w:pP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Task</w:t>
      </w:r>
      <w:r w:rsidRPr="00F51899" w:rsidR="00981FC1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s</w:t>
      </w:r>
      <w:r w:rsidRPr="00F51899" w:rsidR="00A6465F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:</w:t>
      </w:r>
      <w:r w:rsidRPr="00F51899" w:rsidR="794FE50E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</w:p>
    <w:p w:rsidRPr="00F51899" w:rsidR="00411004" w:rsidP="00411004" w:rsidRDefault="00411004" w14:paraId="118230B0" w14:textId="7BBE077E">
      <w:pPr>
        <w:pStyle w:val="ListParagraph"/>
        <w:numPr>
          <w:ilvl w:val="0"/>
          <w:numId w:val="26"/>
        </w:numPr>
        <w:spacing w:after="0" w:line="274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 xml:space="preserve">Set </w:t>
      </w:r>
      <w:r w:rsidRPr="00F51899" w:rsidR="00981FC1">
        <w:rPr>
          <w:rFonts w:ascii="Calibri" w:hAnsi="Calibri" w:cs="Calibri"/>
          <w:color w:val="404040" w:themeColor="text1" w:themeTint="BF"/>
          <w:sz w:val="24"/>
          <w:szCs w:val="24"/>
        </w:rPr>
        <w:t>u</w:t>
      </w: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 xml:space="preserve">p the </w:t>
      </w:r>
      <w:r w:rsidRPr="00F51899" w:rsidR="00981FC1">
        <w:rPr>
          <w:rFonts w:ascii="Calibri" w:hAnsi="Calibri" w:cs="Calibri"/>
          <w:color w:val="404040" w:themeColor="text1" w:themeTint="BF"/>
          <w:sz w:val="24"/>
          <w:szCs w:val="24"/>
        </w:rPr>
        <w:t>p</w:t>
      </w: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roject</w:t>
      </w:r>
    </w:p>
    <w:p w:rsidRPr="00F51899" w:rsidR="00411004" w:rsidP="00411004" w:rsidRDefault="00411004" w14:paraId="4A928D74" w14:textId="356559E6">
      <w:pPr>
        <w:pStyle w:val="ListParagraph"/>
        <w:numPr>
          <w:ilvl w:val="0"/>
          <w:numId w:val="26"/>
        </w:numPr>
        <w:spacing w:after="0" w:line="274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 xml:space="preserve">Create </w:t>
      </w:r>
      <w:r w:rsidRPr="00F51899" w:rsidR="00743DD2">
        <w:rPr>
          <w:rFonts w:ascii="Calibri" w:hAnsi="Calibri" w:cs="Calibri"/>
          <w:color w:val="404040" w:themeColor="text1" w:themeTint="BF"/>
          <w:sz w:val="24"/>
          <w:szCs w:val="24"/>
        </w:rPr>
        <w:t xml:space="preserve">a basic UI for </w:t>
      </w:r>
      <w:r w:rsidR="002B7771">
        <w:rPr>
          <w:rFonts w:ascii="Calibri" w:hAnsi="Calibri" w:cs="Calibri"/>
          <w:color w:val="404040" w:themeColor="text1" w:themeTint="BF"/>
          <w:sz w:val="24"/>
          <w:szCs w:val="24"/>
        </w:rPr>
        <w:t xml:space="preserve">the </w:t>
      </w:r>
      <w:r w:rsidRPr="00F51899" w:rsidR="00743DD2">
        <w:rPr>
          <w:rFonts w:ascii="Calibri" w:hAnsi="Calibri" w:cs="Calibri"/>
          <w:color w:val="404040" w:themeColor="text1" w:themeTint="BF"/>
          <w:sz w:val="24"/>
          <w:szCs w:val="24"/>
        </w:rPr>
        <w:t>recipe</w:t>
      </w:r>
    </w:p>
    <w:p w:rsidRPr="00F51899" w:rsidR="00411004" w:rsidP="00411004" w:rsidRDefault="00743DD2" w14:paraId="734979D9" w14:textId="238292FA">
      <w:pPr>
        <w:pStyle w:val="ListParagraph"/>
        <w:numPr>
          <w:ilvl w:val="0"/>
          <w:numId w:val="26"/>
        </w:numPr>
        <w:spacing w:after="0" w:line="274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Create sample data for</w:t>
      </w:r>
      <w:r w:rsidR="00D41544">
        <w:rPr>
          <w:rFonts w:ascii="Calibri" w:hAnsi="Calibri" w:cs="Calibri"/>
          <w:color w:val="404040" w:themeColor="text1" w:themeTint="BF"/>
          <w:sz w:val="24"/>
          <w:szCs w:val="24"/>
        </w:rPr>
        <w:t xml:space="preserve"> the</w:t>
      </w: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 xml:space="preserve"> recipe app</w:t>
      </w:r>
    </w:p>
    <w:p w:rsidRPr="00F51899" w:rsidR="00411004" w:rsidP="00411004" w:rsidRDefault="00743DD2" w14:paraId="64D46A73" w14:textId="61F47DAA">
      <w:pPr>
        <w:pStyle w:val="ListParagraph"/>
        <w:numPr>
          <w:ilvl w:val="0"/>
          <w:numId w:val="26"/>
        </w:numPr>
        <w:spacing w:after="0" w:line="274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Display recipes in UI</w:t>
      </w:r>
    </w:p>
    <w:p w:rsidRPr="00F51899" w:rsidR="00411004" w:rsidP="00411004" w:rsidRDefault="00743DD2" w14:paraId="440497EB" w14:textId="4AD47167">
      <w:pPr>
        <w:pStyle w:val="ListParagraph"/>
        <w:numPr>
          <w:ilvl w:val="0"/>
          <w:numId w:val="26"/>
        </w:numPr>
        <w:spacing w:after="0" w:line="274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Add more recipes to the app</w:t>
      </w:r>
    </w:p>
    <w:p w:rsidRPr="00F51899" w:rsidR="00411004" w:rsidP="00411004" w:rsidRDefault="00743DD2" w14:paraId="7F44D98D" w14:textId="3B67810A">
      <w:pPr>
        <w:pStyle w:val="ListParagraph"/>
        <w:numPr>
          <w:ilvl w:val="0"/>
          <w:numId w:val="26"/>
        </w:numPr>
        <w:spacing w:after="0" w:line="274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</w:rPr>
        <w:t>Generate card format for recipe details</w:t>
      </w:r>
    </w:p>
    <w:p w:rsidRPr="00CE5115" w:rsidR="0032184A" w:rsidP="00CE5115" w:rsidRDefault="00743DD2" w14:paraId="65DBFBD4" w14:textId="4A0F6DD3">
      <w:pPr>
        <w:pStyle w:val="ListParagraph"/>
        <w:numPr>
          <w:ilvl w:val="0"/>
          <w:numId w:val="26"/>
        </w:numPr>
        <w:spacing w:after="0" w:line="274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CE5115">
        <w:rPr>
          <w:rFonts w:ascii="Calibri" w:hAnsi="Calibri" w:cs="Calibri"/>
          <w:color w:val="404040" w:themeColor="text1" w:themeTint="BF"/>
          <w:sz w:val="24"/>
          <w:szCs w:val="24"/>
        </w:rPr>
        <w:t xml:space="preserve">Implement </w:t>
      </w:r>
      <w:r w:rsidR="001250C7">
        <w:rPr>
          <w:rFonts w:ascii="Calibri" w:hAnsi="Calibri" w:cs="Calibri"/>
          <w:color w:val="404040" w:themeColor="text1" w:themeTint="BF"/>
          <w:sz w:val="24"/>
          <w:szCs w:val="24"/>
        </w:rPr>
        <w:t xml:space="preserve">the </w:t>
      </w:r>
      <w:r w:rsidRPr="00CE5115">
        <w:rPr>
          <w:rFonts w:ascii="Calibri" w:hAnsi="Calibri" w:cs="Calibri"/>
          <w:color w:val="404040" w:themeColor="text1" w:themeTint="BF"/>
          <w:sz w:val="24"/>
          <w:szCs w:val="24"/>
        </w:rPr>
        <w:t>search for recipes app</w:t>
      </w:r>
    </w:p>
    <w:p w:rsidRPr="00F51899" w:rsidR="00FA31E3" w:rsidP="36DF4B4D" w:rsidRDefault="00FA31E3" w14:paraId="0FF30D4E" w14:textId="77777777">
      <w:pPr>
        <w:rPr>
          <w:rFonts w:ascii="Calibri" w:hAnsi="Calibri" w:cs="Calibri"/>
          <w:color w:val="404040" w:themeColor="text1" w:themeTint="BF"/>
          <w:sz w:val="24"/>
          <w:szCs w:val="24"/>
        </w:rPr>
      </w:pPr>
    </w:p>
    <w:p w:rsidR="009303F1" w:rsidP="36DF4B4D" w:rsidRDefault="00411004" w14:paraId="5C503E40" w14:textId="77777777">
      <w:pP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br/>
      </w: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br/>
      </w: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br/>
      </w:r>
    </w:p>
    <w:p w:rsidRPr="00F51899" w:rsidR="00EE02A3" w:rsidP="36DF4B4D" w:rsidRDefault="00EE02A3" w14:paraId="4302C427" w14:textId="77777777">
      <w:pP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:rsidRPr="00F51899" w:rsidR="009303F1" w:rsidP="36DF4B4D" w:rsidRDefault="009303F1" w14:paraId="3070AF4C" w14:textId="77777777">
      <w:pP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:rsidRPr="00F51899" w:rsidR="00415149" w:rsidP="36DF4B4D" w:rsidRDefault="00415149" w14:paraId="67B6E370" w14:textId="435F0C89">
      <w:pP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lastRenderedPageBreak/>
        <w:t>Action</w:t>
      </w:r>
      <w:r w:rsidRPr="00F51899" w:rsidR="00235CF2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:</w:t>
      </w:r>
    </w:p>
    <w:p w:rsidRPr="00F51899" w:rsidR="00661F30" w:rsidP="00661F30" w:rsidRDefault="00661F30" w14:paraId="6E16410A" w14:textId="3E0BD190">
      <w:pPr>
        <w:pStyle w:val="ListParagraph"/>
        <w:numPr>
          <w:ilvl w:val="0"/>
          <w:numId w:val="27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344B3356" w:rsidR="00661F30">
        <w:rPr>
          <w:rFonts w:ascii="Calibri" w:hAnsi="Calibri" w:cs="Calibri"/>
          <w:color w:val="404040" w:themeColor="text1" w:themeTint="BF" w:themeShade="FF"/>
          <w:sz w:val="24"/>
          <w:szCs w:val="24"/>
          <w:lang w:val="en-IN"/>
        </w:rPr>
        <w:t xml:space="preserve">Set up the project in Visual Studio Code and GitHub utilizing </w:t>
      </w:r>
      <w:r w:rsidRPr="344B3356" w:rsidR="00661F30">
        <w:rPr>
          <w:rFonts w:ascii="Calibri" w:hAnsi="Calibri" w:cs="Calibri"/>
          <w:color w:val="404040" w:themeColor="text1" w:themeTint="BF" w:themeShade="FF"/>
          <w:sz w:val="24"/>
          <w:szCs w:val="24"/>
          <w:lang w:val="en-IN"/>
        </w:rPr>
        <w:t>npx</w:t>
      </w:r>
      <w:r w:rsidRPr="344B3356" w:rsidR="00661F30">
        <w:rPr>
          <w:rFonts w:ascii="Calibri" w:hAnsi="Calibri" w:cs="Calibri"/>
          <w:color w:val="404040" w:themeColor="text1" w:themeTint="BF" w:themeShade="FF"/>
          <w:sz w:val="24"/>
          <w:szCs w:val="24"/>
          <w:lang w:val="en-IN"/>
        </w:rPr>
        <w:t xml:space="preserve"> and GitHub Copilot for code generation</w:t>
      </w:r>
    </w:p>
    <w:p w:rsidRPr="00F51899" w:rsidR="00661F30" w:rsidP="00661F30" w:rsidRDefault="00661F30" w14:paraId="66CA0861" w14:textId="04834571">
      <w:pPr>
        <w:pStyle w:val="ListParagraph"/>
        <w:numPr>
          <w:ilvl w:val="0"/>
          <w:numId w:val="27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nerate a basic user interface for recipe data using GitHub Copilot</w:t>
      </w:r>
    </w:p>
    <w:p w:rsidRPr="00F51899" w:rsidR="00661F30" w:rsidP="00661F30" w:rsidRDefault="00661F30" w14:paraId="6FB052DE" w14:textId="12C890CF">
      <w:pPr>
        <w:pStyle w:val="ListParagraph"/>
        <w:numPr>
          <w:ilvl w:val="0"/>
          <w:numId w:val="27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nerate sample data using GitHub Copilot</w:t>
      </w:r>
    </w:p>
    <w:p w:rsidRPr="00F51899" w:rsidR="00661F30" w:rsidP="00661F30" w:rsidRDefault="00661F30" w14:paraId="5A68027C" w14:textId="44060E67">
      <w:pPr>
        <w:pStyle w:val="ListParagraph"/>
        <w:numPr>
          <w:ilvl w:val="0"/>
          <w:numId w:val="27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nerate React code to display the recipes using the user interface</w:t>
      </w:r>
    </w:p>
    <w:p w:rsidRPr="00F51899" w:rsidR="00207521" w:rsidP="00661F30" w:rsidRDefault="00207521" w14:paraId="0FF465AD" w14:textId="34237496">
      <w:pPr>
        <w:pStyle w:val="ListParagraph"/>
        <w:numPr>
          <w:ilvl w:val="0"/>
          <w:numId w:val="27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bookmarkStart w:name="_Hlk164152024" w:id="0"/>
      <w:r w:rsidRPr="00F5189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nerate a React code to add more recipes to the recipe app</w:t>
      </w:r>
      <w:bookmarkEnd w:id="0"/>
    </w:p>
    <w:p w:rsidRPr="0070142C" w:rsidR="00661F30" w:rsidP="0070142C" w:rsidRDefault="00661F30" w14:paraId="17DAF830" w14:textId="33541B3C">
      <w:pPr>
        <w:pStyle w:val="ListParagraph"/>
        <w:numPr>
          <w:ilvl w:val="0"/>
          <w:numId w:val="27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bookmarkStart w:name="_Hlk164152043" w:id="1"/>
      <w:r w:rsidRPr="00F5189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Create the Recipe Detail Component to display detailed information about </w:t>
      </w:r>
      <w:r w:rsidR="0062588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Pr="00F5189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ach recipe</w:t>
      </w:r>
      <w:bookmarkEnd w:id="1"/>
    </w:p>
    <w:p w:rsidRPr="00F51899" w:rsidR="00661F30" w:rsidP="00661F30" w:rsidRDefault="00661F30" w14:paraId="466FF532" w14:textId="59C82319">
      <w:pPr>
        <w:pStyle w:val="ListParagraph"/>
        <w:numPr>
          <w:ilvl w:val="0"/>
          <w:numId w:val="27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lement search functionality to enable users to search for specific recipes</w:t>
      </w:r>
    </w:p>
    <w:p w:rsidR="009C1C59" w:rsidP="3623F023" w:rsidRDefault="009C1C59" w14:paraId="0CE05AFB" w14:textId="77777777">
      <w:pPr>
        <w:spacing w:after="0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:rsidRPr="00F51899" w:rsidR="00EE02A3" w:rsidP="3623F023" w:rsidRDefault="00EE02A3" w14:paraId="5C0DE1EA" w14:textId="7FF7831C">
      <w:pPr>
        <w:spacing w:after="0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:rsidRPr="00F51899" w:rsidR="00415149" w:rsidP="3623F023" w:rsidRDefault="00415149" w14:paraId="1F384112" w14:textId="54B708FB">
      <w:pPr>
        <w:spacing w:after="0"/>
        <w:rPr>
          <w:rFonts w:ascii="Calibri" w:hAnsi="Calibri" w:eastAsia="Segoe UI" w:cs="Calibri"/>
          <w:color w:val="404040" w:themeColor="text1" w:themeTint="BF"/>
          <w:sz w:val="28"/>
          <w:szCs w:val="28"/>
        </w:rPr>
      </w:pPr>
      <w:r w:rsidRPr="00F51899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Result</w:t>
      </w:r>
      <w:r w:rsidRPr="00F51899" w:rsidR="00441B11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:</w:t>
      </w:r>
      <w:r w:rsidRPr="00F51899" w:rsidR="0A060EBF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</w:p>
    <w:p w:rsidRPr="00F51899" w:rsidR="2EDB6442" w:rsidP="2EDB6442" w:rsidRDefault="2EDB6442" w14:paraId="0B45F40D" w14:textId="4054E9E0">
      <w:pPr>
        <w:spacing w:after="0"/>
        <w:rPr>
          <w:rFonts w:ascii="Calibri" w:hAnsi="Calibri" w:eastAsia="Segoe UI" w:cs="Calibri"/>
          <w:color w:val="404040" w:themeColor="text1" w:themeTint="BF"/>
          <w:sz w:val="18"/>
          <w:szCs w:val="18"/>
        </w:rPr>
      </w:pPr>
    </w:p>
    <w:p w:rsidRPr="00F51899" w:rsidR="00A5693D" w:rsidP="006D0EB1" w:rsidRDefault="00F135C0" w14:paraId="209E856D" w14:textId="5C2BEBDA">
      <w:pP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5189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execution of the above actions demonstrates the effective utilization of GitHub Copilot and Visual Studio Code to develop a simple recipe app using React. By following the outlined tasks, the project successfully set up the development environment, created a basic user interface for displaying recipes, generated sample data, and implemented key features</w:t>
      </w:r>
      <w:r w:rsidRPr="00F51899" w:rsidR="00B0510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r w:rsidRPr="00F51899" w:rsidR="006D0EB1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his document will be submitted for evaluation via the Learning Management System (LMS) as per the provided instructions.</w:t>
      </w:r>
    </w:p>
    <w:p w:rsidR="00EE02A3" w:rsidRDefault="00EE02A3" w14:paraId="6E5AAA7C" w14:textId="77777777">
      <w:pPr>
        <w:rPr>
          <w:rFonts w:ascii="Calibri" w:hAnsi="Calibri" w:eastAsia="Times New Roman" w:cs="Calibri"/>
          <w:b/>
          <w:bCs/>
          <w:color w:val="404040" w:themeColor="text1" w:themeTint="BF"/>
          <w:kern w:val="0"/>
          <w:sz w:val="28"/>
          <w:szCs w:val="28"/>
          <w:lang w:eastAsia="en-IN"/>
          <w14:ligatures w14:val="none"/>
        </w:rPr>
      </w:pPr>
      <w:r>
        <w:rPr>
          <w:rFonts w:ascii="Calibri" w:hAnsi="Calibri" w:eastAsia="Times New Roman" w:cs="Calibri"/>
          <w:b/>
          <w:bCs/>
          <w:color w:val="404040" w:themeColor="text1" w:themeTint="BF"/>
          <w:kern w:val="0"/>
          <w:sz w:val="28"/>
          <w:szCs w:val="28"/>
          <w:lang w:eastAsia="en-IN"/>
          <w14:ligatures w14:val="none"/>
        </w:rPr>
        <w:br w:type="page"/>
      </w:r>
    </w:p>
    <w:p w:rsidRPr="00F51899" w:rsidR="00500595" w:rsidP="00500595" w:rsidRDefault="00500595" w14:paraId="126051AC" w14:textId="556DBF8F">
      <w:pPr>
        <w:spacing w:after="0" w:line="240" w:lineRule="auto"/>
        <w:textAlignment w:val="baseline"/>
        <w:rPr>
          <w:rFonts w:ascii="Calibri" w:hAnsi="Calibri" w:eastAsia="Times New Roman" w:cs="Calibri"/>
          <w:b/>
          <w:bCs/>
          <w:color w:val="404040" w:themeColor="text1" w:themeTint="BF"/>
          <w:sz w:val="28"/>
          <w:szCs w:val="28"/>
          <w:lang w:eastAsia="en-IN"/>
        </w:rPr>
      </w:pPr>
      <w:r w:rsidRPr="00F51899">
        <w:rPr>
          <w:rFonts w:ascii="Calibri" w:hAnsi="Calibri" w:eastAsia="Times New Roman" w:cs="Calibri"/>
          <w:b/>
          <w:bCs/>
          <w:color w:val="404040" w:themeColor="text1" w:themeTint="BF"/>
          <w:kern w:val="0"/>
          <w:sz w:val="28"/>
          <w:szCs w:val="28"/>
          <w:lang w:eastAsia="en-IN"/>
          <w14:ligatures w14:val="none"/>
        </w:rPr>
        <w:lastRenderedPageBreak/>
        <w:t>Rubric</w:t>
      </w:r>
    </w:p>
    <w:p w:rsidRPr="00F51899" w:rsidR="00500595" w:rsidP="00500595" w:rsidRDefault="00500595" w14:paraId="1429F2F4" w14:textId="77777777">
      <w:pPr>
        <w:spacing w:after="0" w:line="240" w:lineRule="auto"/>
        <w:textAlignment w:val="baseline"/>
        <w:rPr>
          <w:rFonts w:ascii="Calibri" w:hAnsi="Calibri" w:eastAsia="Times New Roman" w:cs="Calibri"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0F51899">
        <w:rPr>
          <w:rFonts w:ascii="Calibri" w:hAnsi="Calibri" w:eastAsia="Times New Roman" w:cs="Calibri"/>
          <w:color w:val="404040" w:themeColor="text1" w:themeTint="BF"/>
          <w:sz w:val="24"/>
          <w:szCs w:val="24"/>
          <w:lang w:eastAsia="en-IN"/>
        </w:rPr>
        <w:t xml:space="preserve">Your submission will be evaluated based on the following key criteria, each representing a crucial aspect. These criteria are: </w:t>
      </w:r>
    </w:p>
    <w:p w:rsidRPr="00F51899" w:rsidR="00500595" w:rsidP="006D0EB1" w:rsidRDefault="00500595" w14:paraId="3A814BA7" w14:textId="77777777">
      <w:pPr>
        <w:rPr>
          <w:rFonts w:ascii="Calibri" w:hAnsi="Calibri" w:eastAsia="Times New Roman" w:cs="Calibri"/>
          <w:b/>
          <w:bCs/>
          <w:color w:val="404040" w:themeColor="text1" w:themeTint="BF"/>
          <w:sz w:val="28"/>
          <w:szCs w:val="28"/>
          <w:lang w:eastAsia="en-IN"/>
        </w:rPr>
      </w:pPr>
    </w:p>
    <w:tbl>
      <w:tblPr>
        <w:tblW w:w="902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05"/>
        <w:gridCol w:w="3822"/>
      </w:tblGrid>
      <w:tr w:rsidRPr="00F51899" w:rsidR="00F51899" w:rsidTr="344B3356" w14:paraId="0B1B2AF4" w14:textId="77777777">
        <w:trPr>
          <w:trHeight w:val="327"/>
        </w:trPr>
        <w:tc>
          <w:tcPr>
            <w:tcW w:w="5205" w:type="dxa"/>
            <w:shd w:val="clear" w:color="auto" w:fill="auto"/>
            <w:tcMar/>
            <w:vAlign w:val="center"/>
            <w:hideMark/>
          </w:tcPr>
          <w:p w:rsidRPr="00F51899" w:rsidR="00500595" w:rsidP="00C116C5" w:rsidRDefault="00500595" w14:paraId="53326830" w14:textId="77777777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00F51899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  <w:t>Criteria</w:t>
            </w:r>
            <w:r w:rsidRPr="00F51899"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  <w:t> </w:t>
            </w:r>
          </w:p>
        </w:tc>
        <w:tc>
          <w:tcPr>
            <w:tcW w:w="3822" w:type="dxa"/>
            <w:shd w:val="clear" w:color="auto" w:fill="auto"/>
            <w:tcMar/>
            <w:vAlign w:val="center"/>
            <w:hideMark/>
          </w:tcPr>
          <w:p w:rsidRPr="00F51899" w:rsidR="00500595" w:rsidP="00C116C5" w:rsidRDefault="00500595" w14:paraId="4FD3CAE2" w14:textId="77777777">
            <w:pPr>
              <w:spacing w:line="240" w:lineRule="auto"/>
              <w:jc w:val="center"/>
              <w:textAlignment w:val="baseline"/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00F51899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  <w:t>Complete or Incomplete</w:t>
            </w:r>
          </w:p>
        </w:tc>
      </w:tr>
      <w:tr w:rsidRPr="00F51899" w:rsidR="00F51899" w:rsidTr="344B3356" w14:paraId="54472356" w14:textId="77777777">
        <w:trPr>
          <w:trHeight w:val="842"/>
        </w:trPr>
        <w:tc>
          <w:tcPr>
            <w:tcW w:w="5205" w:type="dxa"/>
            <w:shd w:val="clear" w:color="auto" w:fill="auto"/>
            <w:tcMar/>
            <w:vAlign w:val="bottom"/>
            <w:hideMark/>
          </w:tcPr>
          <w:p w:rsidRPr="00F51899" w:rsidR="00500595" w:rsidP="00C116C5" w:rsidRDefault="00500595" w14:paraId="2C4B86DE" w14:textId="540E0BA3">
            <w:pPr>
              <w:spacing w:line="240" w:lineRule="auto"/>
              <w:rPr>
                <w:rFonts w:ascii="Calibri" w:hAnsi="Calibri" w:eastAsia="Times New Roman" w:cs="Calibri"/>
                <w:color w:val="404040" w:themeColor="text1" w:themeTint="BF"/>
                <w:kern w:val="0"/>
                <w:sz w:val="18"/>
                <w:szCs w:val="18"/>
                <w:lang w:val="en-IN" w:eastAsia="en-IN"/>
                <w14:ligatures w14:val="none"/>
              </w:rPr>
            </w:pPr>
            <w:r w:rsidRPr="00F51899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Project Setup</w:t>
            </w:r>
            <w:r w:rsidRPr="00F51899">
              <w:rPr>
                <w:rFonts w:ascii="Calibri" w:hAnsi="Calibri" w:eastAsia="Times New Roman" w:cs="Calibri"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: Successfully set up the project in Visual Studio Code and GitHub, utilizing npx and GitHub Copilot</w:t>
            </w:r>
          </w:p>
        </w:tc>
        <w:tc>
          <w:tcPr>
            <w:tcW w:w="3822" w:type="dxa"/>
            <w:shd w:val="clear" w:color="auto" w:fill="auto"/>
            <w:tcMar/>
            <w:vAlign w:val="bottom"/>
            <w:hideMark/>
          </w:tcPr>
          <w:p w:rsidRPr="00F51899" w:rsidR="00500595" w:rsidP="00C116C5" w:rsidRDefault="00500595" w14:paraId="6881BD46" w14:textId="77777777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F51899" w:rsidR="00F51899" w:rsidTr="344B3356" w14:paraId="7027C3D7" w14:textId="77777777">
        <w:trPr>
          <w:trHeight w:val="842"/>
        </w:trPr>
        <w:tc>
          <w:tcPr>
            <w:tcW w:w="5205" w:type="dxa"/>
            <w:shd w:val="clear" w:color="auto" w:fill="auto"/>
            <w:tcMar/>
            <w:vAlign w:val="bottom"/>
          </w:tcPr>
          <w:p w:rsidRPr="00F51899" w:rsidR="00500595" w:rsidP="00C116C5" w:rsidRDefault="00500595" w14:paraId="48236C37" w14:textId="39E1527E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18"/>
                <w:szCs w:val="18"/>
                <w:lang w:val="en-IN" w:eastAsia="en-IN"/>
                <w14:ligatures w14:val="none"/>
              </w:rPr>
            </w:pPr>
            <w:r w:rsidRPr="00F51899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UI Generation</w:t>
            </w:r>
            <w:r w:rsidRPr="00F51899">
              <w:rPr>
                <w:rFonts w:ascii="Calibri" w:hAnsi="Calibri" w:eastAsia="Times New Roman" w:cs="Calibri"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: Created a basic user interface for recipe data, either using GitHub Copilot or by manually creating sample recipes</w:t>
            </w:r>
          </w:p>
        </w:tc>
        <w:tc>
          <w:tcPr>
            <w:tcW w:w="3822" w:type="dxa"/>
            <w:shd w:val="clear" w:color="auto" w:fill="auto"/>
            <w:tcMar/>
            <w:vAlign w:val="bottom"/>
          </w:tcPr>
          <w:p w:rsidRPr="00F51899" w:rsidR="00500595" w:rsidP="00C116C5" w:rsidRDefault="00500595" w14:paraId="11FB48E2" w14:textId="77777777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F51899" w:rsidR="00F51899" w:rsidTr="344B3356" w14:paraId="38C54724" w14:textId="77777777">
        <w:trPr>
          <w:trHeight w:val="842"/>
        </w:trPr>
        <w:tc>
          <w:tcPr>
            <w:tcW w:w="5205" w:type="dxa"/>
            <w:shd w:val="clear" w:color="auto" w:fill="auto"/>
            <w:tcMar/>
            <w:vAlign w:val="bottom"/>
          </w:tcPr>
          <w:p w:rsidRPr="00F51899" w:rsidR="00500595" w:rsidP="00C116C5" w:rsidRDefault="00500595" w14:paraId="409102B8" w14:textId="1426834B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18"/>
                <w:szCs w:val="18"/>
                <w:lang w:val="en-IN" w:eastAsia="en-IN"/>
                <w14:ligatures w14:val="none"/>
              </w:rPr>
            </w:pPr>
            <w:r w:rsidRPr="00F51899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Sample Data Generation</w:t>
            </w:r>
            <w:r w:rsidRPr="00F51899">
              <w:rPr>
                <w:rFonts w:ascii="Calibri" w:hAnsi="Calibri" w:eastAsia="Times New Roman" w:cs="Calibri"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: Generated sample data for the recipe app using GitHub Copilot</w:t>
            </w:r>
          </w:p>
        </w:tc>
        <w:tc>
          <w:tcPr>
            <w:tcW w:w="3822" w:type="dxa"/>
            <w:shd w:val="clear" w:color="auto" w:fill="auto"/>
            <w:tcMar/>
            <w:vAlign w:val="bottom"/>
            <w:hideMark/>
          </w:tcPr>
          <w:p w:rsidRPr="00F51899" w:rsidR="00500595" w:rsidP="00C116C5" w:rsidRDefault="00500595" w14:paraId="1622312D" w14:textId="77777777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F51899" w:rsidR="00F51899" w:rsidTr="344B3356" w14:paraId="251C143C" w14:textId="77777777">
        <w:trPr>
          <w:trHeight w:val="842"/>
        </w:trPr>
        <w:tc>
          <w:tcPr>
            <w:tcW w:w="5205" w:type="dxa"/>
            <w:shd w:val="clear" w:color="auto" w:fill="auto"/>
            <w:tcMar/>
            <w:vAlign w:val="bottom"/>
          </w:tcPr>
          <w:p w:rsidRPr="00F51899" w:rsidR="00500595" w:rsidP="00C116C5" w:rsidRDefault="00500595" w14:paraId="034707F9" w14:textId="24878DB8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18"/>
                <w:szCs w:val="18"/>
                <w:lang w:val="en-IN" w:eastAsia="en-IN"/>
                <w14:ligatures w14:val="none"/>
              </w:rPr>
            </w:pPr>
            <w:r w:rsidRPr="00F51899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Recipe Display</w:t>
            </w:r>
            <w:r w:rsidRPr="00F51899">
              <w:rPr>
                <w:rFonts w:ascii="Calibri" w:hAnsi="Calibri" w:eastAsia="Times New Roman" w:cs="Calibri"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: Implemented React code to display recipes in the user interface</w:t>
            </w:r>
          </w:p>
        </w:tc>
        <w:tc>
          <w:tcPr>
            <w:tcW w:w="3822" w:type="dxa"/>
            <w:shd w:val="clear" w:color="auto" w:fill="auto"/>
            <w:tcMar/>
            <w:vAlign w:val="bottom"/>
            <w:hideMark/>
          </w:tcPr>
          <w:p w:rsidRPr="00F51899" w:rsidR="00500595" w:rsidP="00C116C5" w:rsidRDefault="00500595" w14:paraId="57099168" w14:textId="77777777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F51899" w:rsidR="00F51899" w:rsidTr="344B3356" w14:paraId="5E30E86E" w14:textId="77777777">
        <w:trPr>
          <w:trHeight w:val="1123"/>
        </w:trPr>
        <w:tc>
          <w:tcPr>
            <w:tcW w:w="5205" w:type="dxa"/>
            <w:shd w:val="clear" w:color="auto" w:fill="auto"/>
            <w:tcMar/>
            <w:vAlign w:val="bottom"/>
            <w:hideMark/>
          </w:tcPr>
          <w:p w:rsidRPr="00F51899" w:rsidR="00500595" w:rsidP="00C116C5" w:rsidRDefault="00500595" w14:paraId="4140F6EC" w14:textId="7F548B87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18"/>
                <w:szCs w:val="18"/>
                <w:lang w:val="en-IN" w:eastAsia="en-IN"/>
                <w14:ligatures w14:val="none"/>
              </w:rPr>
            </w:pPr>
            <w:r w:rsidRPr="00F51899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Recipe Detail Component</w:t>
            </w:r>
            <w:r w:rsidRPr="00F51899">
              <w:rPr>
                <w:rFonts w:ascii="Calibri" w:hAnsi="Calibri" w:eastAsia="Times New Roman" w:cs="Calibri"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: Developed the Recipe Detail Component to display detailed information about each recipe</w:t>
            </w:r>
          </w:p>
        </w:tc>
        <w:tc>
          <w:tcPr>
            <w:tcW w:w="3822" w:type="dxa"/>
            <w:shd w:val="clear" w:color="auto" w:fill="auto"/>
            <w:tcMar/>
            <w:vAlign w:val="bottom"/>
            <w:hideMark/>
          </w:tcPr>
          <w:p w:rsidRPr="00F51899" w:rsidR="00500595" w:rsidP="00C116C5" w:rsidRDefault="00500595" w14:paraId="744D8D41" w14:textId="77777777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F51899" w:rsidR="00F51899" w:rsidTr="344B3356" w14:paraId="6D88C863" w14:textId="77777777">
        <w:trPr>
          <w:trHeight w:val="983"/>
        </w:trPr>
        <w:tc>
          <w:tcPr>
            <w:tcW w:w="5205" w:type="dxa"/>
            <w:shd w:val="clear" w:color="auto" w:fill="auto"/>
            <w:tcMar/>
            <w:vAlign w:val="bottom"/>
          </w:tcPr>
          <w:p w:rsidRPr="00F51899" w:rsidR="00500595" w:rsidP="00C116C5" w:rsidRDefault="00500595" w14:paraId="2067CB73" w14:textId="518B2219">
            <w:pPr>
              <w:spacing w:line="240" w:lineRule="auto"/>
              <w:textAlignment w:val="baseline"/>
              <w:rPr>
                <w:rStyle w:val="Strong"/>
                <w:rFonts w:ascii="Calibri" w:hAnsi="Calibri" w:cs="Calibri"/>
                <w:color w:val="404040" w:themeColor="text1" w:themeTint="BF"/>
                <w:sz w:val="18"/>
                <w:szCs w:val="18"/>
                <w:shd w:val="clear" w:color="auto" w:fill="FFFFFF"/>
              </w:rPr>
            </w:pPr>
            <w:r w:rsidRPr="00F51899" w:rsidR="00500595">
              <w:rPr>
                <w:rFonts w:ascii="Calibri" w:hAnsi="Calibri" w:eastAsia="Times New Roman" w:cs="Calibri"/>
                <w:b w:val="1"/>
                <w:bCs w:val="1"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Search Functionality</w:t>
            </w:r>
            <w:r w:rsidRPr="00F51899" w:rsidR="00500595">
              <w:rPr>
                <w:rFonts w:ascii="Calibri" w:hAnsi="Calibri" w:eastAsia="Times New Roman" w:cs="Calibri"/>
                <w:color w:val="404040" w:themeColor="text1" w:themeTint="BF"/>
                <w:kern w:val="0"/>
                <w:sz w:val="21"/>
                <w:szCs w:val="21"/>
                <w:lang w:val="en-IN" w:eastAsia="en-IN"/>
                <w14:ligatures w14:val="none"/>
              </w:rPr>
              <w:t>: Implemented search functionality to enable users to find specific recipes</w:t>
            </w:r>
          </w:p>
        </w:tc>
        <w:tc>
          <w:tcPr>
            <w:tcW w:w="3822" w:type="dxa"/>
            <w:shd w:val="clear" w:color="auto" w:fill="auto"/>
            <w:tcMar/>
            <w:vAlign w:val="center"/>
          </w:tcPr>
          <w:p w:rsidRPr="00F51899" w:rsidR="00500595" w:rsidP="00C116C5" w:rsidRDefault="00500595" w14:paraId="48F4AC74" w14:textId="77777777">
            <w:pPr>
              <w:spacing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</w:tbl>
    <w:p w:rsidRPr="00F51899" w:rsidR="00500595" w:rsidP="006D0EB1" w:rsidRDefault="00500595" w14:paraId="6E50A38E" w14:textId="77777777">
      <w:pPr>
        <w:rPr>
          <w:rFonts w:ascii="Calibri" w:hAnsi="Calibri" w:eastAsia="Times New Roman" w:cs="Calibri"/>
          <w:b/>
          <w:bCs/>
          <w:color w:val="404040" w:themeColor="text1" w:themeTint="BF"/>
          <w:sz w:val="28"/>
          <w:szCs w:val="28"/>
          <w:lang w:eastAsia="en-IN"/>
        </w:rPr>
      </w:pPr>
    </w:p>
    <w:p w:rsidRPr="00F51899" w:rsidR="00500595" w:rsidP="006D0EB1" w:rsidRDefault="00500595" w14:paraId="1FB82A57" w14:textId="77777777">
      <w:pPr>
        <w:rPr>
          <w:rFonts w:ascii="Calibri" w:hAnsi="Calibri" w:eastAsia="Times New Roman" w:cs="Calibri"/>
          <w:b/>
          <w:bCs/>
          <w:color w:val="404040" w:themeColor="text1" w:themeTint="BF"/>
          <w:sz w:val="28"/>
          <w:szCs w:val="28"/>
          <w:lang w:eastAsia="en-IN"/>
        </w:rPr>
      </w:pPr>
    </w:p>
    <w:sectPr w:rsidRPr="00F51899" w:rsidR="00500595" w:rsidSect="00B86CE1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977C7"/>
    <w:multiLevelType w:val="hybridMultilevel"/>
    <w:tmpl w:val="B244807C"/>
    <w:lvl w:ilvl="0" w:tplc="6CDCCE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30D1E2"/>
    <w:multiLevelType w:val="hybridMultilevel"/>
    <w:tmpl w:val="FFFFFFFF"/>
    <w:lvl w:ilvl="0" w:tplc="3AEE1226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BEEA949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C7884BF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4A0329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C8E46388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EF9604F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997C9F8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75C29F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2C26F3C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0933268F"/>
    <w:multiLevelType w:val="hybridMultilevel"/>
    <w:tmpl w:val="DEBA21F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C277A4"/>
    <w:multiLevelType w:val="hybridMultilevel"/>
    <w:tmpl w:val="55228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341D3"/>
    <w:multiLevelType w:val="hybridMultilevel"/>
    <w:tmpl w:val="7D267E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47252"/>
    <w:multiLevelType w:val="hybridMultilevel"/>
    <w:tmpl w:val="FFFFFFFF"/>
    <w:lvl w:ilvl="0" w:tplc="48B01732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6024A062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375E851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954E542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1C2E7A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5A0998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35403532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9BA48E4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606A966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FB06773"/>
    <w:multiLevelType w:val="multilevel"/>
    <w:tmpl w:val="C38C8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E41AEC"/>
    <w:multiLevelType w:val="hybridMultilevel"/>
    <w:tmpl w:val="047EC06A"/>
    <w:lvl w:ilvl="0" w:tplc="AC8AB274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6A95F"/>
    <w:multiLevelType w:val="hybridMultilevel"/>
    <w:tmpl w:val="FFFFFFFF"/>
    <w:lvl w:ilvl="0" w:tplc="42BC871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C2ABFA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394734C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B6429C7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9ECB9F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3E8BC2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E5E8A3B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DF9CF68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D592C17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F975FC6"/>
    <w:multiLevelType w:val="multilevel"/>
    <w:tmpl w:val="FD9E4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2FEF2A9B"/>
    <w:multiLevelType w:val="multilevel"/>
    <w:tmpl w:val="69D0D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351E751C"/>
    <w:multiLevelType w:val="hybridMultilevel"/>
    <w:tmpl w:val="E1AC378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AE4308"/>
    <w:multiLevelType w:val="hybridMultilevel"/>
    <w:tmpl w:val="7904304E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1023377"/>
    <w:multiLevelType w:val="hybridMultilevel"/>
    <w:tmpl w:val="34FE41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56E71"/>
    <w:multiLevelType w:val="hybridMultilevel"/>
    <w:tmpl w:val="7DEE77F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AA6774E"/>
    <w:multiLevelType w:val="hybridMultilevel"/>
    <w:tmpl w:val="6A628B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351FF3"/>
    <w:multiLevelType w:val="hybridMultilevel"/>
    <w:tmpl w:val="E3B4FAB8"/>
    <w:lvl w:ilvl="0" w:tplc="BFEE9B48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E13105"/>
    <w:multiLevelType w:val="hybridMultilevel"/>
    <w:tmpl w:val="FFFFFFFF"/>
    <w:lvl w:ilvl="0" w:tplc="A2E6DB5C">
      <w:start w:val="1"/>
      <w:numFmt w:val="decimal"/>
      <w:lvlText w:val="%1."/>
      <w:lvlJc w:val="left"/>
      <w:pPr>
        <w:ind w:left="720" w:hanging="360"/>
      </w:pPr>
    </w:lvl>
    <w:lvl w:ilvl="1" w:tplc="F8464210">
      <w:start w:val="1"/>
      <w:numFmt w:val="lowerLetter"/>
      <w:lvlText w:val="%2."/>
      <w:lvlJc w:val="left"/>
      <w:pPr>
        <w:ind w:left="1440" w:hanging="360"/>
      </w:pPr>
    </w:lvl>
    <w:lvl w:ilvl="2" w:tplc="C5CA5810">
      <w:start w:val="1"/>
      <w:numFmt w:val="lowerRoman"/>
      <w:lvlText w:val="%3."/>
      <w:lvlJc w:val="right"/>
      <w:pPr>
        <w:ind w:left="2160" w:hanging="180"/>
      </w:pPr>
    </w:lvl>
    <w:lvl w:ilvl="3" w:tplc="CE787278">
      <w:start w:val="1"/>
      <w:numFmt w:val="decimal"/>
      <w:lvlText w:val="%4."/>
      <w:lvlJc w:val="left"/>
      <w:pPr>
        <w:ind w:left="2880" w:hanging="360"/>
      </w:pPr>
    </w:lvl>
    <w:lvl w:ilvl="4" w:tplc="0542F946">
      <w:start w:val="1"/>
      <w:numFmt w:val="lowerLetter"/>
      <w:lvlText w:val="%5."/>
      <w:lvlJc w:val="left"/>
      <w:pPr>
        <w:ind w:left="3600" w:hanging="360"/>
      </w:pPr>
    </w:lvl>
    <w:lvl w:ilvl="5" w:tplc="B9E29C68">
      <w:start w:val="1"/>
      <w:numFmt w:val="lowerRoman"/>
      <w:lvlText w:val="%6."/>
      <w:lvlJc w:val="right"/>
      <w:pPr>
        <w:ind w:left="4320" w:hanging="180"/>
      </w:pPr>
    </w:lvl>
    <w:lvl w:ilvl="6" w:tplc="ACACB7E2">
      <w:start w:val="1"/>
      <w:numFmt w:val="decimal"/>
      <w:lvlText w:val="%7."/>
      <w:lvlJc w:val="left"/>
      <w:pPr>
        <w:ind w:left="5040" w:hanging="360"/>
      </w:pPr>
    </w:lvl>
    <w:lvl w:ilvl="7" w:tplc="035095DE">
      <w:start w:val="1"/>
      <w:numFmt w:val="lowerLetter"/>
      <w:lvlText w:val="%8."/>
      <w:lvlJc w:val="left"/>
      <w:pPr>
        <w:ind w:left="5760" w:hanging="360"/>
      </w:pPr>
    </w:lvl>
    <w:lvl w:ilvl="8" w:tplc="D88AB0A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E97886"/>
    <w:multiLevelType w:val="hybridMultilevel"/>
    <w:tmpl w:val="03C62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914CEE"/>
    <w:multiLevelType w:val="hybridMultilevel"/>
    <w:tmpl w:val="963A9ECE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E676FFA"/>
    <w:multiLevelType w:val="hybridMultilevel"/>
    <w:tmpl w:val="37B6C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A341EA"/>
    <w:multiLevelType w:val="hybridMultilevel"/>
    <w:tmpl w:val="F516F2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975AC4"/>
    <w:multiLevelType w:val="hybridMultilevel"/>
    <w:tmpl w:val="D952C0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394FA1"/>
    <w:multiLevelType w:val="hybridMultilevel"/>
    <w:tmpl w:val="FFFFFFFF"/>
    <w:lvl w:ilvl="0" w:tplc="263EA0D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F9C6BA9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698462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3AFC514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36E3B5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CB1688A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7C6C5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9C6EC9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B02F9E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714364E0"/>
    <w:multiLevelType w:val="hybridMultilevel"/>
    <w:tmpl w:val="71204D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1D45B7"/>
    <w:multiLevelType w:val="hybridMultilevel"/>
    <w:tmpl w:val="6D2ED8CA"/>
    <w:lvl w:ilvl="0" w:tplc="87F8DABC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5656628"/>
    <w:multiLevelType w:val="hybridMultilevel"/>
    <w:tmpl w:val="9CA874F0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66017087">
    <w:abstractNumId w:val="8"/>
  </w:num>
  <w:num w:numId="2" w16cid:durableId="259147079">
    <w:abstractNumId w:val="23"/>
  </w:num>
  <w:num w:numId="3" w16cid:durableId="1664047497">
    <w:abstractNumId w:val="5"/>
  </w:num>
  <w:num w:numId="4" w16cid:durableId="582034030">
    <w:abstractNumId w:val="1"/>
  </w:num>
  <w:num w:numId="5" w16cid:durableId="1003357041">
    <w:abstractNumId w:val="17"/>
  </w:num>
  <w:num w:numId="6" w16cid:durableId="1318800057">
    <w:abstractNumId w:val="18"/>
  </w:num>
  <w:num w:numId="7" w16cid:durableId="1818640640">
    <w:abstractNumId w:val="20"/>
  </w:num>
  <w:num w:numId="8" w16cid:durableId="385497503">
    <w:abstractNumId w:val="16"/>
  </w:num>
  <w:num w:numId="9" w16cid:durableId="1776169820">
    <w:abstractNumId w:val="0"/>
  </w:num>
  <w:num w:numId="10" w16cid:durableId="1259170536">
    <w:abstractNumId w:val="7"/>
  </w:num>
  <w:num w:numId="11" w16cid:durableId="141240154">
    <w:abstractNumId w:val="25"/>
  </w:num>
  <w:num w:numId="12" w16cid:durableId="1433165314">
    <w:abstractNumId w:val="10"/>
  </w:num>
  <w:num w:numId="13" w16cid:durableId="1867018813">
    <w:abstractNumId w:val="9"/>
  </w:num>
  <w:num w:numId="14" w16cid:durableId="296298037">
    <w:abstractNumId w:val="2"/>
  </w:num>
  <w:num w:numId="15" w16cid:durableId="976882312">
    <w:abstractNumId w:val="14"/>
  </w:num>
  <w:num w:numId="16" w16cid:durableId="946236908">
    <w:abstractNumId w:val="12"/>
  </w:num>
  <w:num w:numId="17" w16cid:durableId="1447237909">
    <w:abstractNumId w:val="24"/>
  </w:num>
  <w:num w:numId="18" w16cid:durableId="148985577">
    <w:abstractNumId w:val="11"/>
  </w:num>
  <w:num w:numId="19" w16cid:durableId="231935121">
    <w:abstractNumId w:val="15"/>
  </w:num>
  <w:num w:numId="20" w16cid:durableId="496502990">
    <w:abstractNumId w:val="6"/>
  </w:num>
  <w:num w:numId="21" w16cid:durableId="490411443">
    <w:abstractNumId w:val="4"/>
  </w:num>
  <w:num w:numId="22" w16cid:durableId="658466535">
    <w:abstractNumId w:val="26"/>
  </w:num>
  <w:num w:numId="23" w16cid:durableId="485974771">
    <w:abstractNumId w:val="19"/>
  </w:num>
  <w:num w:numId="24" w16cid:durableId="846946832">
    <w:abstractNumId w:val="13"/>
  </w:num>
  <w:num w:numId="25" w16cid:durableId="159855462">
    <w:abstractNumId w:val="3"/>
  </w:num>
  <w:num w:numId="26" w16cid:durableId="276914591">
    <w:abstractNumId w:val="21"/>
  </w:num>
  <w:num w:numId="27" w16cid:durableId="32073941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AxszSxNDIEAiUdpeDU4uLM/DyQAqNaANUiaQUsAAAA"/>
  </w:docVars>
  <w:rsids>
    <w:rsidRoot w:val="00241033"/>
    <w:rsid w:val="000124A9"/>
    <w:rsid w:val="000170E5"/>
    <w:rsid w:val="00030F77"/>
    <w:rsid w:val="00045384"/>
    <w:rsid w:val="00052DF5"/>
    <w:rsid w:val="000622A1"/>
    <w:rsid w:val="00092639"/>
    <w:rsid w:val="000B4641"/>
    <w:rsid w:val="000C7E27"/>
    <w:rsid w:val="000D7327"/>
    <w:rsid w:val="000E7821"/>
    <w:rsid w:val="00101ED7"/>
    <w:rsid w:val="0010456B"/>
    <w:rsid w:val="001250C7"/>
    <w:rsid w:val="001421A7"/>
    <w:rsid w:val="00167A87"/>
    <w:rsid w:val="00185FCF"/>
    <w:rsid w:val="00192C26"/>
    <w:rsid w:val="00193FAF"/>
    <w:rsid w:val="001A4EB1"/>
    <w:rsid w:val="001B4F3D"/>
    <w:rsid w:val="001F24F4"/>
    <w:rsid w:val="00207521"/>
    <w:rsid w:val="00235CF2"/>
    <w:rsid w:val="00236720"/>
    <w:rsid w:val="00241033"/>
    <w:rsid w:val="00255973"/>
    <w:rsid w:val="00281784"/>
    <w:rsid w:val="00282E06"/>
    <w:rsid w:val="002A0D74"/>
    <w:rsid w:val="002B7771"/>
    <w:rsid w:val="002E3A0D"/>
    <w:rsid w:val="00300A15"/>
    <w:rsid w:val="0032184A"/>
    <w:rsid w:val="00325F5D"/>
    <w:rsid w:val="00362FF0"/>
    <w:rsid w:val="0038098D"/>
    <w:rsid w:val="00383433"/>
    <w:rsid w:val="003B3A33"/>
    <w:rsid w:val="003F4408"/>
    <w:rsid w:val="00411004"/>
    <w:rsid w:val="00412357"/>
    <w:rsid w:val="004135DD"/>
    <w:rsid w:val="00415149"/>
    <w:rsid w:val="00441B11"/>
    <w:rsid w:val="004425F6"/>
    <w:rsid w:val="00455210"/>
    <w:rsid w:val="00485914"/>
    <w:rsid w:val="004A1B2D"/>
    <w:rsid w:val="004A35A4"/>
    <w:rsid w:val="004E29EE"/>
    <w:rsid w:val="00500595"/>
    <w:rsid w:val="00527F9A"/>
    <w:rsid w:val="00546E72"/>
    <w:rsid w:val="00560724"/>
    <w:rsid w:val="005771F2"/>
    <w:rsid w:val="005D5FF3"/>
    <w:rsid w:val="005E6726"/>
    <w:rsid w:val="00615492"/>
    <w:rsid w:val="0062138B"/>
    <w:rsid w:val="0062213B"/>
    <w:rsid w:val="006244C8"/>
    <w:rsid w:val="00625889"/>
    <w:rsid w:val="00634BE6"/>
    <w:rsid w:val="00656520"/>
    <w:rsid w:val="00661F30"/>
    <w:rsid w:val="00674B64"/>
    <w:rsid w:val="006B538A"/>
    <w:rsid w:val="006D0B82"/>
    <w:rsid w:val="006D0EB1"/>
    <w:rsid w:val="006F71C7"/>
    <w:rsid w:val="0070142C"/>
    <w:rsid w:val="0071015E"/>
    <w:rsid w:val="007119C8"/>
    <w:rsid w:val="0072416E"/>
    <w:rsid w:val="00737E88"/>
    <w:rsid w:val="0074010E"/>
    <w:rsid w:val="00743DD2"/>
    <w:rsid w:val="0074469B"/>
    <w:rsid w:val="0076098E"/>
    <w:rsid w:val="00763FE2"/>
    <w:rsid w:val="00781742"/>
    <w:rsid w:val="007B7ACC"/>
    <w:rsid w:val="007D3A2A"/>
    <w:rsid w:val="007F0E32"/>
    <w:rsid w:val="00820A9F"/>
    <w:rsid w:val="00890D77"/>
    <w:rsid w:val="008C5DDF"/>
    <w:rsid w:val="00905CF7"/>
    <w:rsid w:val="00916813"/>
    <w:rsid w:val="0092381D"/>
    <w:rsid w:val="00926A7C"/>
    <w:rsid w:val="009303F1"/>
    <w:rsid w:val="00951E4B"/>
    <w:rsid w:val="00971B9C"/>
    <w:rsid w:val="00975213"/>
    <w:rsid w:val="00981FC1"/>
    <w:rsid w:val="009C1C59"/>
    <w:rsid w:val="009C5584"/>
    <w:rsid w:val="00A31F10"/>
    <w:rsid w:val="00A3521C"/>
    <w:rsid w:val="00A5693D"/>
    <w:rsid w:val="00A6465F"/>
    <w:rsid w:val="00A852E0"/>
    <w:rsid w:val="00AD63DF"/>
    <w:rsid w:val="00AF075C"/>
    <w:rsid w:val="00B05102"/>
    <w:rsid w:val="00B30572"/>
    <w:rsid w:val="00B34394"/>
    <w:rsid w:val="00B86CE1"/>
    <w:rsid w:val="00BB6B09"/>
    <w:rsid w:val="00BB74B0"/>
    <w:rsid w:val="00BC7861"/>
    <w:rsid w:val="00BE1A85"/>
    <w:rsid w:val="00BF0764"/>
    <w:rsid w:val="00BF0D1C"/>
    <w:rsid w:val="00C0187E"/>
    <w:rsid w:val="00C07D30"/>
    <w:rsid w:val="00C116C5"/>
    <w:rsid w:val="00C509E9"/>
    <w:rsid w:val="00C601B5"/>
    <w:rsid w:val="00CB38B0"/>
    <w:rsid w:val="00CB683D"/>
    <w:rsid w:val="00CB6EDC"/>
    <w:rsid w:val="00CC3F8A"/>
    <w:rsid w:val="00CD7739"/>
    <w:rsid w:val="00CE4B8F"/>
    <w:rsid w:val="00CE5115"/>
    <w:rsid w:val="00D1641E"/>
    <w:rsid w:val="00D170EA"/>
    <w:rsid w:val="00D41544"/>
    <w:rsid w:val="00D712FA"/>
    <w:rsid w:val="00DB3358"/>
    <w:rsid w:val="00DF1F12"/>
    <w:rsid w:val="00E035B4"/>
    <w:rsid w:val="00E23423"/>
    <w:rsid w:val="00E26500"/>
    <w:rsid w:val="00E3013F"/>
    <w:rsid w:val="00E44E90"/>
    <w:rsid w:val="00E44EF1"/>
    <w:rsid w:val="00E45BDB"/>
    <w:rsid w:val="00E84A10"/>
    <w:rsid w:val="00EA5DE2"/>
    <w:rsid w:val="00EC3AA3"/>
    <w:rsid w:val="00ED0113"/>
    <w:rsid w:val="00EE02A3"/>
    <w:rsid w:val="00EF6545"/>
    <w:rsid w:val="00F03AFA"/>
    <w:rsid w:val="00F135C0"/>
    <w:rsid w:val="00F51899"/>
    <w:rsid w:val="00F655C6"/>
    <w:rsid w:val="00F718DE"/>
    <w:rsid w:val="00F916EE"/>
    <w:rsid w:val="00F91E9F"/>
    <w:rsid w:val="00FA31E3"/>
    <w:rsid w:val="012550DA"/>
    <w:rsid w:val="01676C53"/>
    <w:rsid w:val="05C182AD"/>
    <w:rsid w:val="062A7568"/>
    <w:rsid w:val="0A060EBF"/>
    <w:rsid w:val="0B32C63E"/>
    <w:rsid w:val="0B53FE4E"/>
    <w:rsid w:val="0B573CA0"/>
    <w:rsid w:val="0D7AC2B4"/>
    <w:rsid w:val="0EEE98E7"/>
    <w:rsid w:val="0FB4C6E0"/>
    <w:rsid w:val="1270463E"/>
    <w:rsid w:val="141E24BF"/>
    <w:rsid w:val="157CA7B7"/>
    <w:rsid w:val="157E6748"/>
    <w:rsid w:val="15AB49B0"/>
    <w:rsid w:val="16DA0378"/>
    <w:rsid w:val="1AF25DF5"/>
    <w:rsid w:val="1CF4B7F1"/>
    <w:rsid w:val="1D10D807"/>
    <w:rsid w:val="1D88161F"/>
    <w:rsid w:val="1E09141B"/>
    <w:rsid w:val="1E3C8B72"/>
    <w:rsid w:val="1ECF02C0"/>
    <w:rsid w:val="1F953A25"/>
    <w:rsid w:val="2002421A"/>
    <w:rsid w:val="20B7B626"/>
    <w:rsid w:val="24340584"/>
    <w:rsid w:val="2456D082"/>
    <w:rsid w:val="24C7FCAF"/>
    <w:rsid w:val="25CFD5E5"/>
    <w:rsid w:val="277AE8DF"/>
    <w:rsid w:val="2940D49A"/>
    <w:rsid w:val="29FF1E6A"/>
    <w:rsid w:val="2A36C186"/>
    <w:rsid w:val="2A5D9F0D"/>
    <w:rsid w:val="2AA49EA4"/>
    <w:rsid w:val="2BABCF9A"/>
    <w:rsid w:val="2C231ADF"/>
    <w:rsid w:val="2C93F650"/>
    <w:rsid w:val="2CBF4A56"/>
    <w:rsid w:val="2DAF0B36"/>
    <w:rsid w:val="2EDB6442"/>
    <w:rsid w:val="2FD5AB17"/>
    <w:rsid w:val="31688248"/>
    <w:rsid w:val="318BB513"/>
    <w:rsid w:val="31A5A058"/>
    <w:rsid w:val="337FB4B0"/>
    <w:rsid w:val="33820AC5"/>
    <w:rsid w:val="341B7058"/>
    <w:rsid w:val="344B3356"/>
    <w:rsid w:val="3623F023"/>
    <w:rsid w:val="367106BA"/>
    <w:rsid w:val="368547A8"/>
    <w:rsid w:val="36DF4B4D"/>
    <w:rsid w:val="37C15219"/>
    <w:rsid w:val="3C6A4A3C"/>
    <w:rsid w:val="3DD72E82"/>
    <w:rsid w:val="3E0B890B"/>
    <w:rsid w:val="3EE86703"/>
    <w:rsid w:val="3F044369"/>
    <w:rsid w:val="3FA1EAFE"/>
    <w:rsid w:val="4064D457"/>
    <w:rsid w:val="40D5577A"/>
    <w:rsid w:val="4226CB13"/>
    <w:rsid w:val="4366604F"/>
    <w:rsid w:val="44684BE9"/>
    <w:rsid w:val="44EF11DD"/>
    <w:rsid w:val="46041C4A"/>
    <w:rsid w:val="47C7A237"/>
    <w:rsid w:val="481EC21B"/>
    <w:rsid w:val="488B230E"/>
    <w:rsid w:val="4913B066"/>
    <w:rsid w:val="4B42CF7B"/>
    <w:rsid w:val="4C0A52DB"/>
    <w:rsid w:val="4C16E390"/>
    <w:rsid w:val="4C3F839F"/>
    <w:rsid w:val="4FD2EAB3"/>
    <w:rsid w:val="50493513"/>
    <w:rsid w:val="54C61ABA"/>
    <w:rsid w:val="55DC117F"/>
    <w:rsid w:val="560C5F3C"/>
    <w:rsid w:val="58D3D1F5"/>
    <w:rsid w:val="5B353FDB"/>
    <w:rsid w:val="5B3B3381"/>
    <w:rsid w:val="5B8463A0"/>
    <w:rsid w:val="5B9AABA4"/>
    <w:rsid w:val="5BB5FE58"/>
    <w:rsid w:val="5D6B8EB3"/>
    <w:rsid w:val="5E019B15"/>
    <w:rsid w:val="5E64875B"/>
    <w:rsid w:val="5F8F47BE"/>
    <w:rsid w:val="5FC2FC94"/>
    <w:rsid w:val="600057BC"/>
    <w:rsid w:val="603A186B"/>
    <w:rsid w:val="618BB6A5"/>
    <w:rsid w:val="63376486"/>
    <w:rsid w:val="637AEAD6"/>
    <w:rsid w:val="64536BB7"/>
    <w:rsid w:val="65331BE5"/>
    <w:rsid w:val="67156180"/>
    <w:rsid w:val="67544EC4"/>
    <w:rsid w:val="680BD19F"/>
    <w:rsid w:val="68AAB1DD"/>
    <w:rsid w:val="6930FF50"/>
    <w:rsid w:val="6B2CB8EB"/>
    <w:rsid w:val="6BBF57A3"/>
    <w:rsid w:val="6F422B4D"/>
    <w:rsid w:val="710D8BE5"/>
    <w:rsid w:val="74166391"/>
    <w:rsid w:val="74E168B7"/>
    <w:rsid w:val="75E6CC29"/>
    <w:rsid w:val="771CF79F"/>
    <w:rsid w:val="77CC2188"/>
    <w:rsid w:val="794FE50E"/>
    <w:rsid w:val="7A056CF4"/>
    <w:rsid w:val="7A13C3AE"/>
    <w:rsid w:val="7A3178B5"/>
    <w:rsid w:val="7BE21354"/>
    <w:rsid w:val="7C0DE813"/>
    <w:rsid w:val="7C638BBF"/>
    <w:rsid w:val="7C795F64"/>
    <w:rsid w:val="7E9BDBFD"/>
    <w:rsid w:val="7F0AE75F"/>
    <w:rsid w:val="7FB8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1A7"/>
  <w15:chartTrackingRefBased/>
  <w15:docId w15:val="{8B25E612-7E4D-402E-9CB9-376749281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0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FE2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paragraph" w:customStyle="1">
    <w:name w:val="paragraph"/>
    <w:basedOn w:val="Normal"/>
    <w:rsid w:val="000B464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val="en-IN" w:eastAsia="en-IN"/>
      <w14:ligatures w14:val="none"/>
    </w:rPr>
  </w:style>
  <w:style w:type="character" w:styleId="normaltextrun" w:customStyle="1">
    <w:name w:val="normaltextrun"/>
    <w:basedOn w:val="DefaultParagraphFont"/>
    <w:rsid w:val="000B4641"/>
  </w:style>
  <w:style w:type="character" w:styleId="eop" w:customStyle="1">
    <w:name w:val="eop"/>
    <w:basedOn w:val="DefaultParagraphFont"/>
    <w:rsid w:val="000B464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A0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E3A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7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3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3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3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5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21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8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6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9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00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5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6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4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4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8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70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2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1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6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2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5FF9D-C23C-4567-BB4B-0FA67D6961C0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2.xml><?xml version="1.0" encoding="utf-8"?>
<ds:datastoreItem xmlns:ds="http://schemas.openxmlformats.org/officeDocument/2006/customXml" ds:itemID="{59697B55-0219-456A-9BDC-77BBBA2838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7F3715-9AA2-4AA3-AA86-1ABAEC52E6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967733-2B3C-4200-A17B-06B9D6822F9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ubhangi Sharma</dc:creator>
  <keywords/>
  <dc:description/>
  <lastModifiedBy>swarnimchettri59@gmail.com</lastModifiedBy>
  <revision>16</revision>
  <dcterms:created xsi:type="dcterms:W3CDTF">2024-04-19T06:58:00.0000000Z</dcterms:created>
  <dcterms:modified xsi:type="dcterms:W3CDTF">2024-09-09T17:07:31.58071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b49ac0f9d16a548260af34d032d7976ed47bdf8b3397019336139f707da970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